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a 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P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 fixation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H4 uptake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. N Assim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2T12:42:04Z</dcterms:created>
  <dcterms:modified xsi:type="dcterms:W3CDTF">2024-06-12T12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